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bookmarkStart w:id="0" w:name="_GoBack"/>
      <w:bookmarkEnd w:id="0"/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1" w:name="_Hlk43815526"/>
      <w:bookmarkStart w:id="2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1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2"/>
    <w:p w14:paraId="54D3F510" w14:textId="7C213F77" w:rsidR="008B5059" w:rsidRPr="00C93F17" w:rsidRDefault="00CC3887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4"/>
        </w:rPr>
        <w:t>Database and workflow m</w:t>
      </w:r>
      <w:r w:rsidR="00740EF7" w:rsidRPr="00740EF7">
        <w:rPr>
          <w:rStyle w:val="Strong"/>
          <w:bCs w:val="0"/>
          <w:sz w:val="44"/>
        </w:rPr>
        <w:t>anagement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2B2C3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2B2C3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2B2C3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2B2C3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2B2C3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2B2C3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A731B0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049D70D0" w14:textId="7A34A545" w:rsidR="00A64ED6" w:rsidRPr="00E1792A" w:rsidRDefault="002435E5" w:rsidP="00A67649">
      <w:pPr>
        <w:pStyle w:val="NormalWeb"/>
      </w:pPr>
      <w:r>
        <w:t xml:space="preserve"> </w:t>
      </w:r>
      <w:r w:rsidR="00A64ED6">
        <w:t>To establish procedures for managing research databases and workflows in DS&amp;AS, ensuring interoperability, quality, and compliance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4F5EF1C5" w14:textId="10F3F2B9" w:rsidR="00A64ED6" w:rsidRPr="00E1792A" w:rsidRDefault="002435E5" w:rsidP="00A67649">
      <w:pPr>
        <w:pStyle w:val="NormalWeb"/>
      </w:pPr>
      <w:r>
        <w:t xml:space="preserve"> </w:t>
      </w:r>
      <w:r w:rsidR="00A64ED6">
        <w:t>Covers all DS&amp;AS-managed research databases, workflows, and metadata systems.</w:t>
      </w:r>
    </w:p>
    <w:p w14:paraId="2A50F2FB" w14:textId="3ACA29E5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6024AB10" w14:textId="77777777" w:rsidR="00A64ED6" w:rsidRDefault="00A64ED6" w:rsidP="00A64ED6">
      <w:pPr>
        <w:pStyle w:val="NormalWeb"/>
        <w:numPr>
          <w:ilvl w:val="0"/>
          <w:numId w:val="20"/>
        </w:numPr>
      </w:pPr>
      <w:bookmarkStart w:id="11" w:name="_Toc144203933"/>
      <w:bookmarkStart w:id="12" w:name="_Toc144316961"/>
      <w:r>
        <w:rPr>
          <w:rStyle w:val="Strong"/>
        </w:rPr>
        <w:t>Data Engineer:</w:t>
      </w:r>
      <w:r>
        <w:t xml:space="preserve"> Designs and maintains databases/workflows.</w:t>
      </w:r>
    </w:p>
    <w:p w14:paraId="79C3798C" w14:textId="77777777" w:rsidR="00A64ED6" w:rsidRDefault="00A64ED6" w:rsidP="00A64ED6">
      <w:pPr>
        <w:pStyle w:val="NormalWeb"/>
        <w:numPr>
          <w:ilvl w:val="0"/>
          <w:numId w:val="20"/>
        </w:numPr>
      </w:pPr>
      <w:r>
        <w:rPr>
          <w:rStyle w:val="Strong"/>
        </w:rPr>
        <w:t>Biostatistician/Data Scientist:</w:t>
      </w:r>
      <w:r>
        <w:t xml:space="preserve"> Validates data pipelines.</w:t>
      </w:r>
    </w:p>
    <w:p w14:paraId="5B1AEFE9" w14:textId="509CE586" w:rsidR="00A64ED6" w:rsidRDefault="00A64ED6" w:rsidP="00A64ED6">
      <w:pPr>
        <w:pStyle w:val="NormalWeb"/>
        <w:numPr>
          <w:ilvl w:val="0"/>
          <w:numId w:val="20"/>
        </w:numPr>
      </w:pPr>
      <w:r>
        <w:rPr>
          <w:rStyle w:val="Strong"/>
        </w:rPr>
        <w:t>Head of DS&amp;AS:</w:t>
      </w:r>
      <w:r>
        <w:t xml:space="preserve"> Ensures standardization and compliance.</w:t>
      </w:r>
    </w:p>
    <w:p w14:paraId="7BAC35F7" w14:textId="77777777" w:rsidR="00A430C0" w:rsidRDefault="00A430C0" w:rsidP="00D0679E">
      <w:pPr>
        <w:pStyle w:val="Heading1"/>
      </w:pPr>
      <w:r w:rsidRPr="00E1792A">
        <w:t>FREQUENCY</w:t>
      </w:r>
      <w:bookmarkEnd w:id="11"/>
      <w:bookmarkEnd w:id="12"/>
    </w:p>
    <w:p w14:paraId="2E4C4560" w14:textId="77777777" w:rsidR="00A64ED6" w:rsidRDefault="00A64ED6" w:rsidP="00A64ED6">
      <w:pPr>
        <w:pStyle w:val="NormalWeb"/>
        <w:numPr>
          <w:ilvl w:val="0"/>
          <w:numId w:val="21"/>
        </w:numPr>
      </w:pPr>
      <w:bookmarkStart w:id="13" w:name="_Toc144316962"/>
      <w:r>
        <w:t xml:space="preserve">Database/workflow audits conducted </w:t>
      </w:r>
      <w:r>
        <w:rPr>
          <w:rStyle w:val="Strong"/>
        </w:rPr>
        <w:t>semi-annually</w:t>
      </w:r>
      <w:r>
        <w:t>.</w:t>
      </w:r>
    </w:p>
    <w:p w14:paraId="3F0E3C68" w14:textId="77777777" w:rsidR="00A64ED6" w:rsidRDefault="00A64ED6" w:rsidP="00A64ED6">
      <w:pPr>
        <w:pStyle w:val="NormalWeb"/>
        <w:numPr>
          <w:ilvl w:val="0"/>
          <w:numId w:val="21"/>
        </w:numPr>
      </w:pPr>
      <w:r>
        <w:t>Updates made with each major research project.</w:t>
      </w: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3"/>
    </w:p>
    <w:p w14:paraId="1B840BF1" w14:textId="77777777" w:rsidR="00A64ED6" w:rsidRDefault="00A64ED6" w:rsidP="00A64ED6">
      <w:pPr>
        <w:pStyle w:val="NormalWeb"/>
        <w:numPr>
          <w:ilvl w:val="0"/>
          <w:numId w:val="22"/>
        </w:numPr>
      </w:pPr>
      <w:bookmarkStart w:id="14" w:name="_Toc144203934"/>
      <w:bookmarkStart w:id="15" w:name="_Toc144316963"/>
      <w:r>
        <w:t>Database platforms (PostgreSQL, MySQL, Neo4j).</w:t>
      </w:r>
    </w:p>
    <w:p w14:paraId="33CACBE8" w14:textId="426CB01E" w:rsidR="00A64ED6" w:rsidRDefault="00A64ED6" w:rsidP="00A64ED6">
      <w:pPr>
        <w:pStyle w:val="NormalWeb"/>
        <w:numPr>
          <w:ilvl w:val="0"/>
          <w:numId w:val="22"/>
        </w:numPr>
      </w:pPr>
      <w:r>
        <w:t>Workflow management tools (Airflow, Next flow, R scripts).</w:t>
      </w:r>
    </w:p>
    <w:p w14:paraId="05FD5555" w14:textId="77777777" w:rsidR="00A64ED6" w:rsidRDefault="00A64ED6" w:rsidP="00A64ED6">
      <w:pPr>
        <w:pStyle w:val="NormalWeb"/>
        <w:numPr>
          <w:ilvl w:val="0"/>
          <w:numId w:val="22"/>
        </w:numPr>
      </w:pPr>
      <w:r>
        <w:t>Metadata and schema standards (FAIR, HL7 FHIR, CDISC)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4"/>
      <w:bookmarkEnd w:id="15"/>
    </w:p>
    <w:p w14:paraId="3769235F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Design:</w:t>
      </w:r>
      <w:r>
        <w:t xml:space="preserve"> DS&amp;AS defines schema and metadata standards.</w:t>
      </w:r>
    </w:p>
    <w:p w14:paraId="577EC0E9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Implementation:</w:t>
      </w:r>
      <w:r>
        <w:t xml:space="preserve"> Data Engineer configures database with access controls.</w:t>
      </w:r>
    </w:p>
    <w:p w14:paraId="34BB9CD6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Validation:</w:t>
      </w:r>
      <w:r>
        <w:t xml:space="preserve"> Biostatistician tests pipelines for accuracy and reproducibility.</w:t>
      </w:r>
    </w:p>
    <w:p w14:paraId="1C7C90B1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Audit:</w:t>
      </w:r>
      <w:r>
        <w:t xml:space="preserve"> Semi-annual checks for data quality, interoperability, and compliance.</w:t>
      </w:r>
    </w:p>
    <w:p w14:paraId="71C78CB2" w14:textId="77777777" w:rsidR="00A64ED6" w:rsidRDefault="00A64ED6" w:rsidP="00A64ED6">
      <w:pPr>
        <w:pStyle w:val="NormalWeb"/>
        <w:numPr>
          <w:ilvl w:val="0"/>
          <w:numId w:val="23"/>
        </w:numPr>
      </w:pPr>
      <w:r>
        <w:rPr>
          <w:rStyle w:val="Strong"/>
        </w:rPr>
        <w:t>Documentation:</w:t>
      </w:r>
      <w:r>
        <w:t xml:space="preserve"> All workflows documented and stored in DS&amp;AS repository.</w:t>
      </w:r>
    </w:p>
    <w:p w14:paraId="4315CA3F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0F6D83ED" w14:textId="77777777" w:rsidR="00A64ED6" w:rsidRDefault="00A64ED6" w:rsidP="00C93F17">
      <w:pPr>
        <w:pStyle w:val="NormalWeb"/>
        <w:ind w:left="720"/>
        <w:rPr>
          <w:rStyle w:val="Strong"/>
        </w:rPr>
      </w:pPr>
    </w:p>
    <w:p w14:paraId="142482B7" w14:textId="77777777" w:rsidR="00C93F17" w:rsidRDefault="00C93F17" w:rsidP="00C93F17">
      <w:pPr>
        <w:pStyle w:val="NormalWeb"/>
        <w:ind w:left="720"/>
        <w:rPr>
          <w:rStyle w:val="Strong"/>
        </w:rPr>
      </w:pPr>
    </w:p>
    <w:p w14:paraId="3D820F2F" w14:textId="77777777" w:rsidR="00C93F17" w:rsidRPr="002435E5" w:rsidRDefault="00C93F17" w:rsidP="00C93F17">
      <w:pPr>
        <w:pStyle w:val="NormalWeb"/>
        <w:ind w:left="720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65358666" w14:textId="59B5C496" w:rsidR="009E3771" w:rsidRDefault="002435E5" w:rsidP="00C93F17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724665" w14:textId="77777777" w:rsidR="002B2C32" w:rsidRDefault="002B2C32">
      <w:pPr>
        <w:spacing w:after="0" w:line="240" w:lineRule="auto"/>
      </w:pPr>
      <w:r>
        <w:separator/>
      </w:r>
    </w:p>
  </w:endnote>
  <w:endnote w:type="continuationSeparator" w:id="0">
    <w:p w14:paraId="2773A590" w14:textId="77777777" w:rsidR="002B2C32" w:rsidRDefault="002B2C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731B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A731B0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4C34F0" w14:textId="77777777" w:rsidR="002B2C32" w:rsidRDefault="002B2C32">
      <w:pPr>
        <w:spacing w:after="0" w:line="240" w:lineRule="auto"/>
      </w:pPr>
      <w:r>
        <w:separator/>
      </w:r>
    </w:p>
  </w:footnote>
  <w:footnote w:type="continuationSeparator" w:id="0">
    <w:p w14:paraId="420641E0" w14:textId="77777777" w:rsidR="002B2C32" w:rsidRDefault="002B2C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24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5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5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9"/>
  </w:num>
  <w:num w:numId="5">
    <w:abstractNumId w:val="24"/>
  </w:num>
  <w:num w:numId="6">
    <w:abstractNumId w:val="21"/>
  </w:num>
  <w:num w:numId="7">
    <w:abstractNumId w:val="6"/>
    <w:lvlOverride w:ilvl="0">
      <w:startOverride w:val="1"/>
    </w:lvlOverride>
  </w:num>
  <w:num w:numId="8">
    <w:abstractNumId w:val="13"/>
  </w:num>
  <w:num w:numId="9">
    <w:abstractNumId w:val="11"/>
  </w:num>
  <w:num w:numId="10">
    <w:abstractNumId w:val="18"/>
  </w:num>
  <w:num w:numId="11">
    <w:abstractNumId w:val="23"/>
  </w:num>
  <w:num w:numId="12">
    <w:abstractNumId w:val="9"/>
  </w:num>
  <w:num w:numId="13">
    <w:abstractNumId w:val="8"/>
  </w:num>
  <w:num w:numId="14">
    <w:abstractNumId w:val="3"/>
  </w:num>
  <w:num w:numId="15">
    <w:abstractNumId w:val="7"/>
  </w:num>
  <w:num w:numId="16">
    <w:abstractNumId w:val="4"/>
  </w:num>
  <w:num w:numId="17">
    <w:abstractNumId w:val="14"/>
  </w:num>
  <w:num w:numId="18">
    <w:abstractNumId w:val="16"/>
  </w:num>
  <w:num w:numId="19">
    <w:abstractNumId w:val="20"/>
  </w:num>
  <w:num w:numId="20">
    <w:abstractNumId w:val="22"/>
  </w:num>
  <w:num w:numId="21">
    <w:abstractNumId w:val="1"/>
  </w:num>
  <w:num w:numId="22">
    <w:abstractNumId w:val="2"/>
  </w:num>
  <w:num w:numId="23">
    <w:abstractNumId w:val="15"/>
  </w:num>
  <w:num w:numId="24">
    <w:abstractNumId w:val="10"/>
  </w:num>
  <w:num w:numId="25">
    <w:abstractNumId w:val="17"/>
  </w:num>
  <w:num w:numId="26">
    <w:abstractNumId w:val="5"/>
  </w:num>
  <w:num w:numId="27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C0CA5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C32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37D18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40EF7"/>
    <w:rsid w:val="00741438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261A6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4ED6"/>
    <w:rsid w:val="00A67649"/>
    <w:rsid w:val="00A70222"/>
    <w:rsid w:val="00A731B0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11730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CC3887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083638-2141-4502-883D-78AC2546EE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43</Words>
  <Characters>195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22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2</cp:revision>
  <cp:lastPrinted>2025-10-06T16:26:00Z</cp:lastPrinted>
  <dcterms:created xsi:type="dcterms:W3CDTF">2025-10-06T16:27:00Z</dcterms:created>
  <dcterms:modified xsi:type="dcterms:W3CDTF">2025-10-06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